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5DF2D88" w:rsidR="00501BEB" w:rsidRDefault="0001019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63595214">
                <wp:simplePos x="0" y="0"/>
                <wp:positionH relativeFrom="column">
                  <wp:posOffset>4448175</wp:posOffset>
                </wp:positionH>
                <wp:positionV relativeFrom="paragraph">
                  <wp:posOffset>49244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5C3429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6" style="position:absolute;margin-left:350.25pt;margin-top:387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e3McK3QAAAAwBAAAPAAAAZHJzL2Rvd25yZXYueG1sTI/BTsMw&#10;EETvSPyDtUjcqF1EmjTEqRCCA0fSHji68ZJE2Osodtr079me4DajfZqdqXaLd+KEUxwCaVivFAik&#10;NtiBOg2H/ftDASImQ9a4QKjhghF29e1NZUobzvSJpyZ1gkMolkZDn9JYShnbHr2JqzAi8e07TN4k&#10;tlMn7WTOHO6dfFRqI70ZiD/0ZsTXHtufZvYaRnR2dk+N+mrl20TrzcdeXjKt7++Wl2cQCZf0B8O1&#10;PleHmjsdw0w2CqchVypjlEWesbgSalvwvKOGYqtykHUl/4+ofwE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Be3McK3QAAAAwBAAAPAAAAAAAAAAAAAAAAAAgEAABkcnMvZG93bnJldi54&#10;bWxQSwUGAAAAAAQABADzAAAAEgUAAAAA&#10;" filled="f" stroked="f">
                <v:textbox inset="2.53958mm,1.2694mm,2.53958mm,1.2694mm">
                  <w:txbxContent>
                    <w:p w14:paraId="10BC730B" w14:textId="77777777" w:rsidR="003036AB" w:rsidRPr="005C3429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4D3C1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F35970" wp14:editId="52CC2C55">
                <wp:simplePos x="0" y="0"/>
                <wp:positionH relativeFrom="column">
                  <wp:posOffset>4191000</wp:posOffset>
                </wp:positionH>
                <wp:positionV relativeFrom="paragraph">
                  <wp:posOffset>17049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29A46E6" w14:textId="77777777" w:rsidR="003036AB" w:rsidRPr="005C3429" w:rsidRDefault="003036AB" w:rsidP="003036A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35970" id="Rectangle 7" o:spid="_x0000_s1027" style="position:absolute;margin-left:330pt;margin-top:134.2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DUmq9U3gAAAAwBAAAPAAAAZHJzL2Rvd25yZXYueG1sTI/B&#10;TsMwEETvSPyDtUjcqJ1CTUnjVAjBgSNpDxzdeEmi2uvIdtr073FPcNvRjGbfVNvZWXbCEAdPCoqF&#10;AIbUejNQp2C/+3hYA4tJk9HWEyq4YIRtfXtT6dL4M33hqUkdyyUUS62gT2ksOY9tj07HhR+Rsvfj&#10;g9Mpy9BxE/Q5lzvLl0JI7vRA+UOvR3zrsT02k1MwojWTfWrEd8vfAxXyc8cvK6Xu7+bXDbCEc/oL&#10;wxU/o0OdmQ5+IhOZVSClyFuSgqVcr4BdE8Vzka+DgseX7PG64v9H1L8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1JqvVN4AAAAMAQAADwAAAAAAAAAAAAAAAAALBAAAZHJzL2Rvd25y&#10;ZXYueG1sUEsFBgAAAAAEAAQA8wAAABYFAAAAAA==&#10;" filled="f" stroked="f">
                <v:textbox inset="2.53958mm,1.2694mm,2.53958mm,1.2694mm">
                  <w:txbxContent>
                    <w:p w14:paraId="629A46E6" w14:textId="77777777" w:rsidR="003036AB" w:rsidRPr="005C3429" w:rsidRDefault="003036AB" w:rsidP="003036A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4E282F" w14:textId="77777777" w:rsidR="00FF6D8D" w:rsidRDefault="00FF6D8D" w:rsidP="00B6374C">
      <w:pPr>
        <w:spacing w:after="0" w:line="240" w:lineRule="auto"/>
      </w:pPr>
      <w:r>
        <w:separator/>
      </w:r>
    </w:p>
  </w:endnote>
  <w:endnote w:type="continuationSeparator" w:id="0">
    <w:p w14:paraId="67D06007" w14:textId="77777777" w:rsidR="00FF6D8D" w:rsidRDefault="00FF6D8D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4BCA5D9-B9F4-4B00-9690-04BE4E9E600D}"/>
    <w:embedItalic r:id="rId2" w:fontKey="{F35C3748-E4AF-4A32-AA04-DBB51FCAD33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FC51A38C-4281-4539-9911-55417D5AC664}"/>
    <w:embedItalic r:id="rId4" w:fontKey="{5BFC94D6-55ED-4F1C-98F0-D033EDF80771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D8FC035B-37B5-4ACE-8CDD-BCF239EC1F7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2A7B7" w14:textId="77777777" w:rsidR="00FF6D8D" w:rsidRDefault="00FF6D8D" w:rsidP="00B6374C">
      <w:pPr>
        <w:spacing w:after="0" w:line="240" w:lineRule="auto"/>
      </w:pPr>
      <w:r>
        <w:separator/>
      </w:r>
    </w:p>
  </w:footnote>
  <w:footnote w:type="continuationSeparator" w:id="0">
    <w:p w14:paraId="3D1DD964" w14:textId="77777777" w:rsidR="00FF6D8D" w:rsidRDefault="00FF6D8D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207450A" w:rsidR="00B6374C" w:rsidRDefault="0001019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787BABE" wp14:editId="27BFAA9E">
          <wp:simplePos x="0" y="0"/>
          <wp:positionH relativeFrom="page">
            <wp:align>right</wp:align>
          </wp:positionH>
          <wp:positionV relativeFrom="paragraph">
            <wp:posOffset>-507365</wp:posOffset>
          </wp:positionV>
          <wp:extent cx="10106025" cy="7801801"/>
          <wp:effectExtent l="0" t="0" r="0" b="8890"/>
          <wp:wrapNone/>
          <wp:docPr id="10043792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06025" cy="78018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10191"/>
    <w:rsid w:val="002622AF"/>
    <w:rsid w:val="002B78F8"/>
    <w:rsid w:val="003036AB"/>
    <w:rsid w:val="004038A4"/>
    <w:rsid w:val="004307AB"/>
    <w:rsid w:val="004D3C14"/>
    <w:rsid w:val="00501BEB"/>
    <w:rsid w:val="009A0409"/>
    <w:rsid w:val="00A87FD7"/>
    <w:rsid w:val="00B03B70"/>
    <w:rsid w:val="00B6374C"/>
    <w:rsid w:val="00B80372"/>
    <w:rsid w:val="00D46EFE"/>
    <w:rsid w:val="00E17FB8"/>
    <w:rsid w:val="00E268BF"/>
    <w:rsid w:val="00E35933"/>
    <w:rsid w:val="00FE6CAD"/>
    <w:rsid w:val="00FF6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0T14:01:00Z</dcterms:modified>
</cp:coreProperties>
</file>